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0B1C10" w14:textId="3E0342CA" w:rsidR="00F51B9C" w:rsidRPr="00561111" w:rsidRDefault="005D0283" w:rsidP="00D751A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61111">
        <w:rPr>
          <w:rFonts w:ascii="Times New Roman" w:hAnsi="Times New Roman" w:cs="Times New Roman"/>
          <w:b/>
          <w:bCs/>
          <w:sz w:val="24"/>
          <w:szCs w:val="24"/>
        </w:rPr>
        <w:t xml:space="preserve">Name: </w:t>
      </w:r>
      <w:r w:rsidR="008D3BD7" w:rsidRPr="00561111">
        <w:rPr>
          <w:rFonts w:ascii="Times New Roman" w:hAnsi="Times New Roman" w:cs="Times New Roman"/>
          <w:sz w:val="24"/>
          <w:szCs w:val="24"/>
        </w:rPr>
        <w:t>Sunil Raj Thota</w:t>
      </w:r>
    </w:p>
    <w:p w14:paraId="6768CEAF" w14:textId="0E6315A4" w:rsidR="008D3BD7" w:rsidRPr="00561111" w:rsidRDefault="005D0283" w:rsidP="00D751A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61111">
        <w:rPr>
          <w:rFonts w:ascii="Times New Roman" w:hAnsi="Times New Roman" w:cs="Times New Roman"/>
          <w:b/>
          <w:bCs/>
          <w:sz w:val="24"/>
          <w:szCs w:val="24"/>
        </w:rPr>
        <w:t xml:space="preserve">Degree Program: </w:t>
      </w:r>
      <w:r w:rsidR="008D3BD7" w:rsidRPr="00561111">
        <w:rPr>
          <w:rFonts w:ascii="Times New Roman" w:hAnsi="Times New Roman" w:cs="Times New Roman"/>
          <w:sz w:val="24"/>
          <w:szCs w:val="24"/>
        </w:rPr>
        <w:t xml:space="preserve">Master of Professional Studies </w:t>
      </w:r>
      <w:r w:rsidR="003F7F46" w:rsidRPr="00561111">
        <w:rPr>
          <w:rFonts w:ascii="Times New Roman" w:hAnsi="Times New Roman" w:cs="Times New Roman"/>
          <w:sz w:val="24"/>
          <w:szCs w:val="24"/>
        </w:rPr>
        <w:t>in</w:t>
      </w:r>
      <w:r w:rsidR="008D3BD7" w:rsidRPr="00561111">
        <w:rPr>
          <w:rFonts w:ascii="Times New Roman" w:hAnsi="Times New Roman" w:cs="Times New Roman"/>
          <w:sz w:val="24"/>
          <w:szCs w:val="24"/>
        </w:rPr>
        <w:t xml:space="preserve"> Analytics</w:t>
      </w:r>
    </w:p>
    <w:p w14:paraId="75F3753D" w14:textId="37AF3E19" w:rsidR="00117E33" w:rsidRPr="00561111" w:rsidRDefault="005D0283" w:rsidP="00D751A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61111">
        <w:rPr>
          <w:rFonts w:ascii="Times New Roman" w:hAnsi="Times New Roman" w:cs="Times New Roman"/>
          <w:b/>
          <w:bCs/>
          <w:sz w:val="24"/>
          <w:szCs w:val="24"/>
        </w:rPr>
        <w:t xml:space="preserve">Name of Internship Company: </w:t>
      </w:r>
      <w:r w:rsidR="008D3BD7" w:rsidRPr="00561111">
        <w:rPr>
          <w:rFonts w:ascii="Times New Roman" w:hAnsi="Times New Roman" w:cs="Times New Roman"/>
          <w:sz w:val="24"/>
          <w:szCs w:val="24"/>
        </w:rPr>
        <w:t>Esri</w:t>
      </w:r>
    </w:p>
    <w:p w14:paraId="258AF507" w14:textId="4EC2DEAD" w:rsidR="00F51B9C" w:rsidRPr="00561111" w:rsidRDefault="004035ED" w:rsidP="00D751A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61111">
        <w:rPr>
          <w:rFonts w:ascii="Times New Roman" w:hAnsi="Times New Roman" w:cs="Times New Roman"/>
          <w:b/>
          <w:bCs/>
          <w:sz w:val="24"/>
          <w:szCs w:val="24"/>
        </w:rPr>
        <w:t>EXPERIENCES</w:t>
      </w:r>
    </w:p>
    <w:p w14:paraId="488C2AC3" w14:textId="6C550CF6" w:rsidR="00DC399D" w:rsidRPr="00561111" w:rsidRDefault="00A646B1" w:rsidP="000A1EB6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1111">
        <w:rPr>
          <w:rFonts w:ascii="Times New Roman" w:hAnsi="Times New Roman" w:cs="Times New Roman"/>
          <w:b/>
          <w:bCs/>
          <w:sz w:val="24"/>
          <w:szCs w:val="24"/>
        </w:rPr>
        <w:t>Project:</w:t>
      </w:r>
    </w:p>
    <w:p w14:paraId="2AE81126" w14:textId="0FE579D9" w:rsidR="00886C57" w:rsidRPr="00561111" w:rsidRDefault="00552A01" w:rsidP="00D751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1111">
        <w:rPr>
          <w:rFonts w:ascii="Times New Roman" w:hAnsi="Times New Roman" w:cs="Times New Roman"/>
          <w:sz w:val="24"/>
          <w:szCs w:val="24"/>
        </w:rPr>
        <w:t xml:space="preserve">I work for Educational Services and Customer Experience Team at Esri. </w:t>
      </w:r>
      <w:r w:rsidR="00886C57" w:rsidRPr="00561111">
        <w:rPr>
          <w:rFonts w:ascii="Times New Roman" w:hAnsi="Times New Roman" w:cs="Times New Roman"/>
          <w:sz w:val="24"/>
          <w:szCs w:val="24"/>
        </w:rPr>
        <w:t>In my Internship</w:t>
      </w:r>
      <w:r w:rsidR="002120DF" w:rsidRPr="00561111">
        <w:rPr>
          <w:rFonts w:ascii="Times New Roman" w:hAnsi="Times New Roman" w:cs="Times New Roman"/>
          <w:sz w:val="24"/>
          <w:szCs w:val="24"/>
        </w:rPr>
        <w:t xml:space="preserve">, I was given a </w:t>
      </w:r>
      <w:r w:rsidR="00886C57" w:rsidRPr="00561111">
        <w:rPr>
          <w:rFonts w:ascii="Times New Roman" w:hAnsi="Times New Roman" w:cs="Times New Roman"/>
          <w:sz w:val="24"/>
          <w:szCs w:val="24"/>
        </w:rPr>
        <w:t>project</w:t>
      </w:r>
      <w:r w:rsidR="002120DF" w:rsidRPr="00561111">
        <w:rPr>
          <w:rFonts w:ascii="Times New Roman" w:hAnsi="Times New Roman" w:cs="Times New Roman"/>
          <w:sz w:val="24"/>
          <w:szCs w:val="24"/>
        </w:rPr>
        <w:t xml:space="preserve"> to update all the</w:t>
      </w:r>
      <w:r w:rsidRPr="00561111">
        <w:rPr>
          <w:rFonts w:ascii="Times New Roman" w:hAnsi="Times New Roman" w:cs="Times New Roman"/>
          <w:sz w:val="24"/>
          <w:szCs w:val="24"/>
        </w:rPr>
        <w:t xml:space="preserve"> Microsoft</w:t>
      </w:r>
      <w:r w:rsidR="002120DF" w:rsidRPr="00561111">
        <w:rPr>
          <w:rFonts w:ascii="Times New Roman" w:hAnsi="Times New Roman" w:cs="Times New Roman"/>
          <w:sz w:val="24"/>
          <w:szCs w:val="24"/>
        </w:rPr>
        <w:t xml:space="preserve"> </w:t>
      </w:r>
      <w:r w:rsidR="00890DF8" w:rsidRPr="00561111">
        <w:rPr>
          <w:rFonts w:ascii="Times New Roman" w:hAnsi="Times New Roman" w:cs="Times New Roman"/>
          <w:sz w:val="24"/>
          <w:szCs w:val="24"/>
        </w:rPr>
        <w:t>SharePoint</w:t>
      </w:r>
      <w:r w:rsidR="002120DF" w:rsidRPr="00561111">
        <w:rPr>
          <w:rFonts w:ascii="Times New Roman" w:hAnsi="Times New Roman" w:cs="Times New Roman"/>
          <w:sz w:val="24"/>
          <w:szCs w:val="24"/>
        </w:rPr>
        <w:t xml:space="preserve"> Lists that are available</w:t>
      </w:r>
      <w:r w:rsidRPr="00561111">
        <w:rPr>
          <w:rFonts w:ascii="Times New Roman" w:hAnsi="Times New Roman" w:cs="Times New Roman"/>
          <w:sz w:val="24"/>
          <w:szCs w:val="24"/>
        </w:rPr>
        <w:t>. So, that this will be easy for me to working on pulling the data to Microsoft SQL Server and create SQL Views</w:t>
      </w:r>
      <w:r w:rsidR="00E972AF" w:rsidRPr="00561111">
        <w:rPr>
          <w:rFonts w:ascii="Times New Roman" w:hAnsi="Times New Roman" w:cs="Times New Roman"/>
          <w:sz w:val="24"/>
          <w:szCs w:val="24"/>
        </w:rPr>
        <w:t xml:space="preserve"> and perform data analysis</w:t>
      </w:r>
      <w:r w:rsidRPr="00561111">
        <w:rPr>
          <w:rFonts w:ascii="Times New Roman" w:hAnsi="Times New Roman" w:cs="Times New Roman"/>
          <w:sz w:val="24"/>
          <w:szCs w:val="24"/>
        </w:rPr>
        <w:t xml:space="preserve">. </w:t>
      </w:r>
      <w:r w:rsidR="00886C57" w:rsidRPr="00561111">
        <w:rPr>
          <w:rFonts w:ascii="Times New Roman" w:hAnsi="Times New Roman" w:cs="Times New Roman"/>
          <w:sz w:val="24"/>
          <w:szCs w:val="24"/>
        </w:rPr>
        <w:t>This was challenging and helpful for the company to improve the Customer Experience. I will be including it in my Resume like this</w:t>
      </w:r>
    </w:p>
    <w:p w14:paraId="4AFD8BEF" w14:textId="77777777" w:rsidR="00886C57" w:rsidRPr="00561111" w:rsidRDefault="00886C57" w:rsidP="00D751AA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1111">
        <w:rPr>
          <w:rFonts w:ascii="Times New Roman" w:hAnsi="Times New Roman" w:cs="Times New Roman"/>
          <w:sz w:val="24"/>
          <w:szCs w:val="24"/>
        </w:rPr>
        <w:t xml:space="preserve">Performed ad-hoc data analysis using SQL to identify opportunities and improved Customer Experience (CX) by 12% </w:t>
      </w:r>
    </w:p>
    <w:p w14:paraId="77256FD6" w14:textId="7E447DA8" w:rsidR="007C659A" w:rsidRPr="00561111" w:rsidRDefault="00A646B1" w:rsidP="00D751AA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61111">
        <w:rPr>
          <w:rFonts w:ascii="Times New Roman" w:hAnsi="Times New Roman" w:cs="Times New Roman"/>
          <w:b/>
          <w:bCs/>
          <w:sz w:val="24"/>
          <w:szCs w:val="24"/>
        </w:rPr>
        <w:t>Skills/ Strengths</w:t>
      </w:r>
      <w:r w:rsidR="008C618B" w:rsidRPr="00561111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4067EA12" w14:textId="35A1F8D4" w:rsidR="00434192" w:rsidRDefault="00434192" w:rsidP="0043419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me of the skills that I have learned and demonstrated are:</w:t>
      </w:r>
    </w:p>
    <w:p w14:paraId="21D3BC07" w14:textId="37D3AB55" w:rsidR="00434192" w:rsidRDefault="00434192" w:rsidP="0043419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QL, Python, Power BI, Strategic Thinking, C</w:t>
      </w:r>
      <w:r w:rsidR="00BF08DF">
        <w:rPr>
          <w:rFonts w:ascii="Times New Roman" w:hAnsi="Times New Roman" w:cs="Times New Roman"/>
          <w:sz w:val="24"/>
          <w:szCs w:val="24"/>
        </w:rPr>
        <w:t xml:space="preserve">ritical Thinking, Data </w:t>
      </w:r>
      <w:r w:rsidR="00CA747A">
        <w:rPr>
          <w:rFonts w:ascii="Times New Roman" w:hAnsi="Times New Roman" w:cs="Times New Roman"/>
          <w:sz w:val="24"/>
          <w:szCs w:val="24"/>
        </w:rPr>
        <w:t>Visualization</w:t>
      </w:r>
    </w:p>
    <w:p w14:paraId="416B0C69" w14:textId="3BEEFA94" w:rsidR="00434192" w:rsidRPr="00561111" w:rsidRDefault="00434192" w:rsidP="00434192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1111">
        <w:rPr>
          <w:rFonts w:ascii="Times New Roman" w:hAnsi="Times New Roman" w:cs="Times New Roman"/>
          <w:sz w:val="24"/>
          <w:szCs w:val="24"/>
        </w:rPr>
        <w:t>I will be including it in my Resume like this</w:t>
      </w:r>
      <w:r w:rsidR="005479EE">
        <w:rPr>
          <w:rFonts w:ascii="Times New Roman" w:hAnsi="Times New Roman" w:cs="Times New Roman"/>
          <w:sz w:val="24"/>
          <w:szCs w:val="24"/>
        </w:rPr>
        <w:t>:</w:t>
      </w:r>
    </w:p>
    <w:p w14:paraId="1B7608D3" w14:textId="7F7EBB93" w:rsidR="001A0A90" w:rsidRPr="005479EE" w:rsidRDefault="00DF66AA" w:rsidP="00D751AA">
      <w:pPr>
        <w:pStyle w:val="ListParagraph"/>
        <w:numPr>
          <w:ilvl w:val="0"/>
          <w:numId w:val="1"/>
        </w:num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61111">
        <w:rPr>
          <w:rFonts w:ascii="Times New Roman" w:hAnsi="Times New Roman" w:cs="Times New Roman"/>
          <w:sz w:val="24"/>
          <w:szCs w:val="24"/>
        </w:rPr>
        <w:t xml:space="preserve">Designed 10+ tables and views to provide a </w:t>
      </w:r>
      <w:r w:rsidR="005479EE">
        <w:rPr>
          <w:rFonts w:ascii="Times New Roman" w:hAnsi="Times New Roman" w:cs="Times New Roman"/>
          <w:sz w:val="24"/>
          <w:szCs w:val="24"/>
        </w:rPr>
        <w:t xml:space="preserve">strategic decision </w:t>
      </w:r>
      <w:r w:rsidRPr="00561111">
        <w:rPr>
          <w:rFonts w:ascii="Times New Roman" w:hAnsi="Times New Roman" w:cs="Times New Roman"/>
          <w:sz w:val="24"/>
          <w:szCs w:val="24"/>
        </w:rPr>
        <w:t>for maintaining KPI targets</w:t>
      </w:r>
    </w:p>
    <w:p w14:paraId="2B0BBC72" w14:textId="0A279BB1" w:rsidR="007C659A" w:rsidRPr="00561111" w:rsidRDefault="00A646B1" w:rsidP="00D751AA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61111">
        <w:rPr>
          <w:rFonts w:ascii="Times New Roman" w:hAnsi="Times New Roman" w:cs="Times New Roman"/>
          <w:b/>
          <w:bCs/>
          <w:sz w:val="24"/>
          <w:szCs w:val="24"/>
        </w:rPr>
        <w:t>People/ Leadership</w:t>
      </w:r>
      <w:r w:rsidR="008C618B" w:rsidRPr="00561111">
        <w:rPr>
          <w:rFonts w:ascii="Times New Roman" w:hAnsi="Times New Roman" w:cs="Times New Roman"/>
          <w:b/>
          <w:bCs/>
          <w:sz w:val="24"/>
          <w:szCs w:val="24"/>
        </w:rPr>
        <w:t>:</w:t>
      </w:r>
      <w:r w:rsidRPr="0056111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E362A74" w14:textId="77777777" w:rsidR="00B679C2" w:rsidRDefault="00287EB8" w:rsidP="00D751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have worked with my Manager/ Mentor called Scott Muller. </w:t>
      </w:r>
      <w:r w:rsidR="000B5DEE">
        <w:rPr>
          <w:rFonts w:ascii="Times New Roman" w:hAnsi="Times New Roman" w:cs="Times New Roman"/>
          <w:sz w:val="24"/>
          <w:szCs w:val="24"/>
        </w:rPr>
        <w:t xml:space="preserve">He is very good at the technical aspects and guided me through the tasks/ projects that I am dealing with. He is one of the best leaders to work with and </w:t>
      </w:r>
      <w:r w:rsidR="00B679C2">
        <w:rPr>
          <w:rFonts w:ascii="Times New Roman" w:hAnsi="Times New Roman" w:cs="Times New Roman"/>
          <w:sz w:val="24"/>
          <w:szCs w:val="24"/>
        </w:rPr>
        <w:t>could provide a future reference to me.</w:t>
      </w:r>
    </w:p>
    <w:p w14:paraId="1EB85234" w14:textId="0DF5EA9C" w:rsidR="007C659A" w:rsidRPr="00561111" w:rsidRDefault="00A646B1" w:rsidP="00D751AA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61111">
        <w:rPr>
          <w:rFonts w:ascii="Times New Roman" w:hAnsi="Times New Roman" w:cs="Times New Roman"/>
          <w:b/>
          <w:bCs/>
          <w:sz w:val="24"/>
          <w:szCs w:val="24"/>
        </w:rPr>
        <w:lastRenderedPageBreak/>
        <w:t>Resources</w:t>
      </w:r>
      <w:r w:rsidR="008C618B" w:rsidRPr="00561111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3049455C" w14:textId="43A78D79" w:rsidR="009F27E2" w:rsidRPr="00561111" w:rsidRDefault="001502D1" w:rsidP="00D751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have used MS SQL</w:t>
      </w:r>
      <w:r w:rsidR="00D8065C">
        <w:rPr>
          <w:rFonts w:ascii="Times New Roman" w:hAnsi="Times New Roman" w:cs="Times New Roman"/>
          <w:sz w:val="24"/>
          <w:szCs w:val="24"/>
        </w:rPr>
        <w:t>, Star Schema Database Design,</w:t>
      </w:r>
      <w:r>
        <w:rPr>
          <w:rFonts w:ascii="Times New Roman" w:hAnsi="Times New Roman" w:cs="Times New Roman"/>
          <w:sz w:val="24"/>
          <w:szCs w:val="24"/>
        </w:rPr>
        <w:t xml:space="preserve"> and Lucid Chart for </w:t>
      </w:r>
      <w:r w:rsidR="00F7756F">
        <w:rPr>
          <w:rFonts w:ascii="Times New Roman" w:hAnsi="Times New Roman" w:cs="Times New Roman"/>
          <w:sz w:val="24"/>
          <w:szCs w:val="24"/>
        </w:rPr>
        <w:t xml:space="preserve">retrieving the data and drawing the Star Schema Designs. </w:t>
      </w:r>
      <w:r w:rsidR="00F90F44">
        <w:rPr>
          <w:rFonts w:ascii="Times New Roman" w:hAnsi="Times New Roman" w:cs="Times New Roman"/>
          <w:sz w:val="24"/>
          <w:szCs w:val="24"/>
        </w:rPr>
        <w:t xml:space="preserve">This helped me a lot in skilling up from MS Learn and YouTube sites. </w:t>
      </w:r>
      <w:r w:rsidR="00FB2DB0">
        <w:rPr>
          <w:rFonts w:ascii="Times New Roman" w:hAnsi="Times New Roman" w:cs="Times New Roman"/>
          <w:sz w:val="24"/>
          <w:szCs w:val="24"/>
        </w:rPr>
        <w:t xml:space="preserve">I will be </w:t>
      </w:r>
      <w:r w:rsidR="00D8065C">
        <w:rPr>
          <w:rFonts w:ascii="Times New Roman" w:hAnsi="Times New Roman" w:cs="Times New Roman"/>
          <w:sz w:val="24"/>
          <w:szCs w:val="24"/>
        </w:rPr>
        <w:t>including</w:t>
      </w:r>
      <w:r w:rsidR="00FB2DB0">
        <w:rPr>
          <w:rFonts w:ascii="Times New Roman" w:hAnsi="Times New Roman" w:cs="Times New Roman"/>
          <w:sz w:val="24"/>
          <w:szCs w:val="24"/>
        </w:rPr>
        <w:t xml:space="preserve"> them in </w:t>
      </w:r>
      <w:r w:rsidR="00E10E9D">
        <w:rPr>
          <w:rFonts w:ascii="Times New Roman" w:hAnsi="Times New Roman" w:cs="Times New Roman"/>
          <w:sz w:val="24"/>
          <w:szCs w:val="24"/>
        </w:rPr>
        <w:t xml:space="preserve">the </w:t>
      </w:r>
      <w:r w:rsidR="00FB2DB0">
        <w:rPr>
          <w:rFonts w:ascii="Times New Roman" w:hAnsi="Times New Roman" w:cs="Times New Roman"/>
          <w:sz w:val="24"/>
          <w:szCs w:val="24"/>
        </w:rPr>
        <w:t>Skills section of my Resume.</w:t>
      </w:r>
    </w:p>
    <w:p w14:paraId="61CF8130" w14:textId="56242AE5" w:rsidR="00A646B1" w:rsidRPr="00561111" w:rsidRDefault="00A646B1" w:rsidP="00D751AA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61111">
        <w:rPr>
          <w:rFonts w:ascii="Times New Roman" w:hAnsi="Times New Roman" w:cs="Times New Roman"/>
          <w:b/>
          <w:bCs/>
          <w:sz w:val="24"/>
          <w:szCs w:val="24"/>
        </w:rPr>
        <w:t>Values</w:t>
      </w:r>
      <w:r w:rsidR="008C618B" w:rsidRPr="00561111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5844FA20" w14:textId="6B8BBA44" w:rsidR="006A73AF" w:rsidRDefault="00C33090" w:rsidP="00D751AA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have observed </w:t>
      </w:r>
      <w:r w:rsidR="00E10E9D">
        <w:rPr>
          <w:rFonts w:ascii="Times New Roman" w:hAnsi="Times New Roman" w:cs="Times New Roman"/>
          <w:sz w:val="24"/>
          <w:szCs w:val="24"/>
        </w:rPr>
        <w:t xml:space="preserve">a </w:t>
      </w:r>
      <w:r w:rsidR="003F5967">
        <w:rPr>
          <w:rFonts w:ascii="Times New Roman" w:hAnsi="Times New Roman" w:cs="Times New Roman"/>
          <w:sz w:val="24"/>
          <w:szCs w:val="24"/>
        </w:rPr>
        <w:t xml:space="preserve">couple of workplace values like focusing on details and meeting deadlines which are crucial when working as a team. </w:t>
      </w:r>
      <w:r w:rsidR="009F7181">
        <w:rPr>
          <w:rFonts w:ascii="Times New Roman" w:hAnsi="Times New Roman" w:cs="Times New Roman"/>
          <w:sz w:val="24"/>
          <w:szCs w:val="24"/>
        </w:rPr>
        <w:t xml:space="preserve">I learned them on the go and they completely align with my values. These traits help me to stay productive and understand things better. </w:t>
      </w:r>
      <w:r w:rsidR="00B87E6D">
        <w:rPr>
          <w:rFonts w:ascii="Times New Roman" w:hAnsi="Times New Roman" w:cs="Times New Roman"/>
          <w:sz w:val="24"/>
          <w:szCs w:val="24"/>
        </w:rPr>
        <w:t xml:space="preserve">Also, other </w:t>
      </w:r>
      <w:r w:rsidR="00F371E8" w:rsidRPr="00F371E8">
        <w:rPr>
          <w:rFonts w:ascii="Times New Roman" w:hAnsi="Times New Roman" w:cs="Times New Roman"/>
          <w:sz w:val="24"/>
          <w:szCs w:val="24"/>
        </w:rPr>
        <w:t>values include</w:t>
      </w:r>
      <w:r w:rsidR="00B87E6D">
        <w:rPr>
          <w:rFonts w:ascii="Times New Roman" w:hAnsi="Times New Roman" w:cs="Times New Roman"/>
          <w:sz w:val="24"/>
          <w:szCs w:val="24"/>
        </w:rPr>
        <w:t xml:space="preserve"> are</w:t>
      </w:r>
      <w:r w:rsidR="00F371E8" w:rsidRPr="00F371E8">
        <w:rPr>
          <w:rFonts w:ascii="Times New Roman" w:hAnsi="Times New Roman" w:cs="Times New Roman"/>
          <w:sz w:val="24"/>
          <w:szCs w:val="24"/>
        </w:rPr>
        <w:t xml:space="preserve"> respecting others</w:t>
      </w:r>
      <w:r w:rsidR="00313C37">
        <w:rPr>
          <w:rFonts w:ascii="Times New Roman" w:hAnsi="Times New Roman" w:cs="Times New Roman"/>
          <w:sz w:val="24"/>
          <w:szCs w:val="24"/>
        </w:rPr>
        <w:t xml:space="preserve"> and </w:t>
      </w:r>
      <w:r w:rsidR="00B87E6D">
        <w:rPr>
          <w:rFonts w:ascii="Times New Roman" w:hAnsi="Times New Roman" w:cs="Times New Roman"/>
          <w:sz w:val="24"/>
          <w:szCs w:val="24"/>
        </w:rPr>
        <w:t>being</w:t>
      </w:r>
      <w:r w:rsidR="00F371E8" w:rsidRPr="00F371E8">
        <w:rPr>
          <w:rFonts w:ascii="Times New Roman" w:hAnsi="Times New Roman" w:cs="Times New Roman"/>
          <w:sz w:val="24"/>
          <w:szCs w:val="24"/>
        </w:rPr>
        <w:t xml:space="preserve"> accountab</w:t>
      </w:r>
      <w:r w:rsidR="00313C37">
        <w:rPr>
          <w:rFonts w:ascii="Times New Roman" w:hAnsi="Times New Roman" w:cs="Times New Roman"/>
          <w:sz w:val="24"/>
          <w:szCs w:val="24"/>
        </w:rPr>
        <w:t>le</w:t>
      </w:r>
      <w:r w:rsidR="00F371E8" w:rsidRPr="00F371E8">
        <w:rPr>
          <w:rFonts w:ascii="Times New Roman" w:hAnsi="Times New Roman" w:cs="Times New Roman"/>
          <w:sz w:val="24"/>
          <w:szCs w:val="24"/>
        </w:rPr>
        <w:t>.</w:t>
      </w:r>
    </w:p>
    <w:p w14:paraId="45306DEF" w14:textId="2097F8E0" w:rsidR="00C72B43" w:rsidRPr="00561111" w:rsidRDefault="004035ED" w:rsidP="00D751AA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61111">
        <w:rPr>
          <w:rFonts w:ascii="Times New Roman" w:hAnsi="Times New Roman" w:cs="Times New Roman"/>
          <w:b/>
          <w:bCs/>
          <w:sz w:val="24"/>
          <w:szCs w:val="24"/>
        </w:rPr>
        <w:t>REFLECTION</w:t>
      </w:r>
    </w:p>
    <w:p w14:paraId="47C49EF9" w14:textId="1A85FA2B" w:rsidR="00F6334D" w:rsidRPr="00561111" w:rsidRDefault="001A0865" w:rsidP="006D2835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1C3B89">
        <w:rPr>
          <w:rFonts w:ascii="Times New Roman" w:hAnsi="Times New Roman" w:cs="Times New Roman"/>
          <w:sz w:val="24"/>
          <w:szCs w:val="24"/>
        </w:rPr>
        <w:t>In the beginning</w:t>
      </w:r>
      <w:r w:rsidR="00E10E9D">
        <w:rPr>
          <w:rFonts w:ascii="Times New Roman" w:hAnsi="Times New Roman" w:cs="Times New Roman"/>
          <w:sz w:val="24"/>
          <w:szCs w:val="24"/>
        </w:rPr>
        <w:t>,</w:t>
      </w:r>
      <w:r w:rsidRPr="001C3B89">
        <w:rPr>
          <w:rFonts w:ascii="Times New Roman" w:hAnsi="Times New Roman" w:cs="Times New Roman"/>
          <w:sz w:val="24"/>
          <w:szCs w:val="24"/>
        </w:rPr>
        <w:t xml:space="preserve"> I had a hard time finding the </w:t>
      </w:r>
      <w:r w:rsidR="00615069">
        <w:rPr>
          <w:rFonts w:ascii="Times New Roman" w:hAnsi="Times New Roman" w:cs="Times New Roman"/>
          <w:sz w:val="24"/>
          <w:szCs w:val="24"/>
        </w:rPr>
        <w:t>solutions</w:t>
      </w:r>
      <w:r w:rsidRPr="001C3B89">
        <w:rPr>
          <w:rFonts w:ascii="Times New Roman" w:hAnsi="Times New Roman" w:cs="Times New Roman"/>
          <w:sz w:val="24"/>
          <w:szCs w:val="24"/>
        </w:rPr>
        <w:t xml:space="preserve"> to </w:t>
      </w:r>
      <w:r w:rsidR="00615069">
        <w:rPr>
          <w:rFonts w:ascii="Times New Roman" w:hAnsi="Times New Roman" w:cs="Times New Roman"/>
          <w:sz w:val="24"/>
          <w:szCs w:val="24"/>
        </w:rPr>
        <w:t>tasks</w:t>
      </w:r>
      <w:r w:rsidRPr="001C3B89">
        <w:rPr>
          <w:rFonts w:ascii="Times New Roman" w:hAnsi="Times New Roman" w:cs="Times New Roman"/>
          <w:sz w:val="24"/>
          <w:szCs w:val="24"/>
        </w:rPr>
        <w:t xml:space="preserve"> because I wasn’t sure where to look</w:t>
      </w:r>
      <w:r w:rsidR="00E25A2A">
        <w:rPr>
          <w:rFonts w:ascii="Times New Roman" w:hAnsi="Times New Roman" w:cs="Times New Roman"/>
          <w:sz w:val="24"/>
          <w:szCs w:val="24"/>
        </w:rPr>
        <w:t xml:space="preserve"> for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297DD3">
        <w:rPr>
          <w:rFonts w:ascii="Times New Roman" w:hAnsi="Times New Roman" w:cs="Times New Roman"/>
          <w:sz w:val="24"/>
          <w:szCs w:val="24"/>
        </w:rPr>
        <w:t>But</w:t>
      </w:r>
      <w:r w:rsidR="00D4006A">
        <w:rPr>
          <w:rFonts w:ascii="Times New Roman" w:hAnsi="Times New Roman" w:cs="Times New Roman"/>
          <w:sz w:val="24"/>
          <w:szCs w:val="24"/>
        </w:rPr>
        <w:t xml:space="preserve"> slowly I started investing my time to learn and harness new and industry</w:t>
      </w:r>
      <w:r w:rsidR="00E10E9D">
        <w:rPr>
          <w:rFonts w:ascii="Times New Roman" w:hAnsi="Times New Roman" w:cs="Times New Roman"/>
          <w:sz w:val="24"/>
          <w:szCs w:val="24"/>
        </w:rPr>
        <w:t>-</w:t>
      </w:r>
      <w:r w:rsidR="00D4006A">
        <w:rPr>
          <w:rFonts w:ascii="Times New Roman" w:hAnsi="Times New Roman" w:cs="Times New Roman"/>
          <w:sz w:val="24"/>
          <w:szCs w:val="24"/>
        </w:rPr>
        <w:t>related skills that will be helpful for my Internships experience.</w:t>
      </w:r>
      <w:r w:rsidR="00AB0B2A">
        <w:rPr>
          <w:rFonts w:ascii="Times New Roman" w:hAnsi="Times New Roman" w:cs="Times New Roman"/>
          <w:sz w:val="24"/>
          <w:szCs w:val="24"/>
        </w:rPr>
        <w:t xml:space="preserve"> </w:t>
      </w:r>
      <w:r w:rsidR="00956FF3" w:rsidRPr="00956FF3">
        <w:rPr>
          <w:rFonts w:ascii="Times New Roman" w:hAnsi="Times New Roman" w:cs="Times New Roman"/>
          <w:sz w:val="24"/>
          <w:szCs w:val="24"/>
        </w:rPr>
        <w:t>This action plan has indeed enabled me to use my academics skills in a real context, allowing me to see directly how this information affects Business Intelligence.</w:t>
      </w:r>
      <w:r w:rsidR="00D4006A">
        <w:rPr>
          <w:rFonts w:ascii="Times New Roman" w:hAnsi="Times New Roman" w:cs="Times New Roman"/>
          <w:sz w:val="24"/>
          <w:szCs w:val="24"/>
        </w:rPr>
        <w:t xml:space="preserve"> </w:t>
      </w:r>
      <w:r w:rsidR="00F65069" w:rsidRPr="00F65069">
        <w:rPr>
          <w:rFonts w:ascii="Times New Roman" w:hAnsi="Times New Roman" w:cs="Times New Roman"/>
          <w:sz w:val="24"/>
          <w:szCs w:val="24"/>
        </w:rPr>
        <w:t xml:space="preserve">I enjoyed </w:t>
      </w:r>
      <w:r w:rsidR="00F65069">
        <w:rPr>
          <w:rFonts w:ascii="Times New Roman" w:hAnsi="Times New Roman" w:cs="Times New Roman"/>
          <w:sz w:val="24"/>
          <w:szCs w:val="24"/>
        </w:rPr>
        <w:t xml:space="preserve">learning many skills </w:t>
      </w:r>
      <w:r w:rsidR="00F65069" w:rsidRPr="00F65069">
        <w:rPr>
          <w:rFonts w:ascii="Times New Roman" w:hAnsi="Times New Roman" w:cs="Times New Roman"/>
          <w:sz w:val="24"/>
          <w:szCs w:val="24"/>
        </w:rPr>
        <w:t xml:space="preserve">and the format it was </w:t>
      </w:r>
      <w:r w:rsidR="00F65069">
        <w:rPr>
          <w:rFonts w:ascii="Times New Roman" w:hAnsi="Times New Roman" w:cs="Times New Roman"/>
          <w:sz w:val="24"/>
          <w:szCs w:val="24"/>
        </w:rPr>
        <w:t>planned for my Internship was awesome.</w:t>
      </w:r>
      <w:r w:rsidR="00F65069" w:rsidRPr="00F65069">
        <w:rPr>
          <w:rFonts w:ascii="Times New Roman" w:hAnsi="Times New Roman" w:cs="Times New Roman"/>
          <w:sz w:val="24"/>
          <w:szCs w:val="24"/>
        </w:rPr>
        <w:t xml:space="preserve"> </w:t>
      </w:r>
      <w:r w:rsidR="004F05A0" w:rsidRPr="004F05A0">
        <w:rPr>
          <w:rFonts w:ascii="Times New Roman" w:hAnsi="Times New Roman" w:cs="Times New Roman"/>
          <w:sz w:val="24"/>
          <w:szCs w:val="24"/>
        </w:rPr>
        <w:t>For me, taking a holistic perspective and adhering to the duties allows me to learn and remember far more information. This job drives me to seek answers and, as a result, I get more expertise.</w:t>
      </w:r>
      <w:r w:rsidR="00F65069" w:rsidRPr="00F65069">
        <w:rPr>
          <w:rFonts w:ascii="Times New Roman" w:hAnsi="Times New Roman" w:cs="Times New Roman"/>
          <w:sz w:val="24"/>
          <w:szCs w:val="24"/>
        </w:rPr>
        <w:t xml:space="preserve">  I found it </w:t>
      </w:r>
      <w:r w:rsidR="002C5F58">
        <w:rPr>
          <w:rFonts w:ascii="Times New Roman" w:hAnsi="Times New Roman" w:cs="Times New Roman"/>
          <w:sz w:val="24"/>
          <w:szCs w:val="24"/>
        </w:rPr>
        <w:t>challenging</w:t>
      </w:r>
      <w:r w:rsidR="00F65069" w:rsidRPr="00F65069">
        <w:rPr>
          <w:rFonts w:ascii="Times New Roman" w:hAnsi="Times New Roman" w:cs="Times New Roman"/>
          <w:sz w:val="24"/>
          <w:szCs w:val="24"/>
        </w:rPr>
        <w:t xml:space="preserve"> to be able to turn the work on the </w:t>
      </w:r>
      <w:r w:rsidR="002C5F58">
        <w:rPr>
          <w:rFonts w:ascii="Times New Roman" w:hAnsi="Times New Roman" w:cs="Times New Roman"/>
          <w:sz w:val="24"/>
          <w:szCs w:val="24"/>
        </w:rPr>
        <w:t>tasks/ projects</w:t>
      </w:r>
      <w:r w:rsidR="00F65069" w:rsidRPr="00F65069">
        <w:rPr>
          <w:rFonts w:ascii="Times New Roman" w:hAnsi="Times New Roman" w:cs="Times New Roman"/>
          <w:sz w:val="24"/>
          <w:szCs w:val="24"/>
        </w:rPr>
        <w:t xml:space="preserve"> and</w:t>
      </w:r>
      <w:r w:rsidR="002C5F58">
        <w:rPr>
          <w:rFonts w:ascii="Times New Roman" w:hAnsi="Times New Roman" w:cs="Times New Roman"/>
          <w:sz w:val="24"/>
          <w:szCs w:val="24"/>
        </w:rPr>
        <w:t xml:space="preserve"> made them succe</w:t>
      </w:r>
      <w:r w:rsidR="00E10E9D">
        <w:rPr>
          <w:rFonts w:ascii="Times New Roman" w:hAnsi="Times New Roman" w:cs="Times New Roman"/>
          <w:sz w:val="24"/>
          <w:szCs w:val="24"/>
        </w:rPr>
        <w:t>ssful</w:t>
      </w:r>
      <w:r w:rsidR="00F65069" w:rsidRPr="00F65069">
        <w:rPr>
          <w:rFonts w:ascii="Times New Roman" w:hAnsi="Times New Roman" w:cs="Times New Roman"/>
          <w:sz w:val="24"/>
          <w:szCs w:val="24"/>
        </w:rPr>
        <w:t xml:space="preserve">. </w:t>
      </w:r>
      <w:r w:rsidR="009349A3" w:rsidRPr="009349A3">
        <w:rPr>
          <w:rFonts w:ascii="Times New Roman" w:hAnsi="Times New Roman" w:cs="Times New Roman"/>
          <w:sz w:val="24"/>
          <w:szCs w:val="24"/>
        </w:rPr>
        <w:t>I have overcome everything. I believe now that I can tackle whatever life throws at me</w:t>
      </w:r>
      <w:r w:rsidR="009349A3">
        <w:rPr>
          <w:rFonts w:ascii="Times New Roman" w:hAnsi="Times New Roman" w:cs="Times New Roman"/>
          <w:sz w:val="24"/>
          <w:szCs w:val="24"/>
        </w:rPr>
        <w:t xml:space="preserve"> and I am up for it. </w:t>
      </w:r>
      <w:r w:rsidR="00F65069" w:rsidRPr="00F65069">
        <w:rPr>
          <w:rFonts w:ascii="Times New Roman" w:hAnsi="Times New Roman" w:cs="Times New Roman"/>
          <w:sz w:val="24"/>
          <w:szCs w:val="24"/>
        </w:rPr>
        <w:t>To be honest, there is nothing that I disliked about th</w:t>
      </w:r>
      <w:r w:rsidR="005E72C2">
        <w:rPr>
          <w:rFonts w:ascii="Times New Roman" w:hAnsi="Times New Roman" w:cs="Times New Roman"/>
          <w:sz w:val="24"/>
          <w:szCs w:val="24"/>
        </w:rPr>
        <w:t>is Internship apart from working from home due to pandemic</w:t>
      </w:r>
      <w:r w:rsidR="00E10E9D">
        <w:rPr>
          <w:rFonts w:ascii="Times New Roman" w:hAnsi="Times New Roman" w:cs="Times New Roman"/>
          <w:sz w:val="24"/>
          <w:szCs w:val="24"/>
        </w:rPr>
        <w:t>s</w:t>
      </w:r>
      <w:r w:rsidR="00F65069" w:rsidRPr="00F65069">
        <w:rPr>
          <w:rFonts w:ascii="Times New Roman" w:hAnsi="Times New Roman" w:cs="Times New Roman"/>
          <w:sz w:val="24"/>
          <w:szCs w:val="24"/>
        </w:rPr>
        <w:t xml:space="preserve">. </w:t>
      </w:r>
      <w:r w:rsidR="00470691">
        <w:rPr>
          <w:rFonts w:ascii="Times New Roman" w:hAnsi="Times New Roman" w:cs="Times New Roman"/>
          <w:sz w:val="24"/>
          <w:szCs w:val="24"/>
        </w:rPr>
        <w:t>This is a new way of experiencing my Virtual Internship journey and would love to see my Team and Company in</w:t>
      </w:r>
      <w:r w:rsidR="009D69FE">
        <w:rPr>
          <w:rFonts w:ascii="Times New Roman" w:hAnsi="Times New Roman" w:cs="Times New Roman"/>
          <w:sz w:val="24"/>
          <w:szCs w:val="24"/>
        </w:rPr>
        <w:t xml:space="preserve"> </w:t>
      </w:r>
      <w:r w:rsidR="00470691">
        <w:rPr>
          <w:rFonts w:ascii="Times New Roman" w:hAnsi="Times New Roman" w:cs="Times New Roman"/>
          <w:sz w:val="24"/>
          <w:szCs w:val="24"/>
        </w:rPr>
        <w:t xml:space="preserve">person in near future. </w:t>
      </w:r>
      <w:r w:rsidR="00F65069" w:rsidRPr="00F65069">
        <w:rPr>
          <w:rFonts w:ascii="Times New Roman" w:hAnsi="Times New Roman" w:cs="Times New Roman"/>
          <w:sz w:val="24"/>
          <w:szCs w:val="24"/>
        </w:rPr>
        <w:t xml:space="preserve">I will be taking </w:t>
      </w:r>
      <w:r w:rsidR="00EA3CD2">
        <w:rPr>
          <w:rFonts w:ascii="Times New Roman" w:hAnsi="Times New Roman" w:cs="Times New Roman"/>
          <w:sz w:val="24"/>
          <w:szCs w:val="24"/>
        </w:rPr>
        <w:t xml:space="preserve">all these experiences and follow in my future </w:t>
      </w:r>
      <w:r w:rsidR="00E70E72">
        <w:rPr>
          <w:rFonts w:ascii="Times New Roman" w:hAnsi="Times New Roman" w:cs="Times New Roman"/>
          <w:sz w:val="24"/>
          <w:szCs w:val="24"/>
        </w:rPr>
        <w:t>endeavors</w:t>
      </w:r>
      <w:r w:rsidR="00EA3CD2">
        <w:rPr>
          <w:rFonts w:ascii="Times New Roman" w:hAnsi="Times New Roman" w:cs="Times New Roman"/>
          <w:sz w:val="24"/>
          <w:szCs w:val="24"/>
        </w:rPr>
        <w:t>.</w:t>
      </w:r>
    </w:p>
    <w:p w14:paraId="70FEAC2B" w14:textId="77777777" w:rsidR="00197E51" w:rsidRDefault="004035ED" w:rsidP="00197E51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61111">
        <w:rPr>
          <w:rFonts w:ascii="Times New Roman" w:hAnsi="Times New Roman" w:cs="Times New Roman"/>
          <w:b/>
          <w:bCs/>
          <w:sz w:val="24"/>
          <w:szCs w:val="24"/>
        </w:rPr>
        <w:lastRenderedPageBreak/>
        <w:t>GOALS</w:t>
      </w:r>
    </w:p>
    <w:p w14:paraId="7C3C44E9" w14:textId="61948609" w:rsidR="00C72B43" w:rsidRPr="00197E51" w:rsidRDefault="00744B0F" w:rsidP="00757201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561111">
        <w:rPr>
          <w:rFonts w:ascii="Times New Roman" w:hAnsi="Times New Roman" w:cs="Times New Roman"/>
          <w:sz w:val="24"/>
          <w:szCs w:val="24"/>
        </w:rPr>
        <w:t>In my Co-Op next week, I want t</w:t>
      </w:r>
      <w:r w:rsidR="009F5F5D">
        <w:rPr>
          <w:rFonts w:ascii="Times New Roman" w:hAnsi="Times New Roman" w:cs="Times New Roman"/>
          <w:sz w:val="24"/>
          <w:szCs w:val="24"/>
        </w:rPr>
        <w:t>o</w:t>
      </w:r>
      <w:r w:rsidR="007E0684">
        <w:rPr>
          <w:rFonts w:ascii="Times New Roman" w:hAnsi="Times New Roman" w:cs="Times New Roman"/>
          <w:sz w:val="24"/>
          <w:szCs w:val="24"/>
        </w:rPr>
        <w:t xml:space="preserve"> improve my Critical Thinking Skills and understand the Business Requirements in a much better way. These are required for an individual working in Business Intelligence Domain. </w:t>
      </w:r>
      <w:r w:rsidR="00923968">
        <w:rPr>
          <w:rFonts w:ascii="Times New Roman" w:hAnsi="Times New Roman" w:cs="Times New Roman"/>
          <w:sz w:val="24"/>
          <w:szCs w:val="24"/>
        </w:rPr>
        <w:t>I also need to skill up in Python and Power BI</w:t>
      </w:r>
      <w:r w:rsidR="00973AB0">
        <w:rPr>
          <w:rFonts w:ascii="Times New Roman" w:hAnsi="Times New Roman" w:cs="Times New Roman"/>
          <w:sz w:val="24"/>
          <w:szCs w:val="24"/>
        </w:rPr>
        <w:t xml:space="preserve"> technologies to be in the game. </w:t>
      </w:r>
      <w:r w:rsidR="004C59F5">
        <w:rPr>
          <w:rFonts w:ascii="Times New Roman" w:hAnsi="Times New Roman" w:cs="Times New Roman"/>
          <w:sz w:val="24"/>
          <w:szCs w:val="24"/>
        </w:rPr>
        <w:t xml:space="preserve">I have some projects lining up on Power BI, so I need to make sure that I have </w:t>
      </w:r>
      <w:r w:rsidR="00E10E9D">
        <w:rPr>
          <w:rFonts w:ascii="Times New Roman" w:hAnsi="Times New Roman" w:cs="Times New Roman"/>
          <w:sz w:val="24"/>
          <w:szCs w:val="24"/>
        </w:rPr>
        <w:t xml:space="preserve">the </w:t>
      </w:r>
      <w:r w:rsidR="004C59F5">
        <w:rPr>
          <w:rFonts w:ascii="Times New Roman" w:hAnsi="Times New Roman" w:cs="Times New Roman"/>
          <w:sz w:val="24"/>
          <w:szCs w:val="24"/>
        </w:rPr>
        <w:t xml:space="preserve">necessary skills in my bucket. I am also planning to do </w:t>
      </w:r>
      <w:r w:rsidR="00E10E9D">
        <w:rPr>
          <w:rFonts w:ascii="Times New Roman" w:hAnsi="Times New Roman" w:cs="Times New Roman"/>
          <w:sz w:val="24"/>
          <w:szCs w:val="24"/>
        </w:rPr>
        <w:t xml:space="preserve">a </w:t>
      </w:r>
      <w:r w:rsidR="004C59F5">
        <w:rPr>
          <w:rFonts w:ascii="Times New Roman" w:hAnsi="Times New Roman" w:cs="Times New Roman"/>
          <w:sz w:val="24"/>
          <w:szCs w:val="24"/>
        </w:rPr>
        <w:t xml:space="preserve">couple of related courses online and get certified. </w:t>
      </w:r>
      <w:r w:rsidR="00251D2C">
        <w:rPr>
          <w:rFonts w:ascii="Times New Roman" w:hAnsi="Times New Roman" w:cs="Times New Roman"/>
          <w:sz w:val="24"/>
          <w:szCs w:val="24"/>
        </w:rPr>
        <w:t>With my Internsh</w:t>
      </w:r>
      <w:r w:rsidR="00757201">
        <w:rPr>
          <w:rFonts w:ascii="Times New Roman" w:hAnsi="Times New Roman" w:cs="Times New Roman"/>
          <w:sz w:val="24"/>
          <w:szCs w:val="24"/>
        </w:rPr>
        <w:t>ips experience</w:t>
      </w:r>
      <w:r w:rsidR="00E10E9D">
        <w:rPr>
          <w:rFonts w:ascii="Times New Roman" w:hAnsi="Times New Roman" w:cs="Times New Roman"/>
          <w:sz w:val="24"/>
          <w:szCs w:val="24"/>
        </w:rPr>
        <w:t>,</w:t>
      </w:r>
      <w:r w:rsidR="00757201">
        <w:rPr>
          <w:rFonts w:ascii="Times New Roman" w:hAnsi="Times New Roman" w:cs="Times New Roman"/>
          <w:sz w:val="24"/>
          <w:szCs w:val="24"/>
        </w:rPr>
        <w:t xml:space="preserve"> I would be a great fit for a company in dealing with </w:t>
      </w:r>
      <w:r w:rsidR="00E10E9D">
        <w:rPr>
          <w:rFonts w:ascii="Times New Roman" w:hAnsi="Times New Roman" w:cs="Times New Roman"/>
          <w:sz w:val="24"/>
          <w:szCs w:val="24"/>
        </w:rPr>
        <w:t>c</w:t>
      </w:r>
      <w:r w:rsidR="00757201">
        <w:rPr>
          <w:rFonts w:ascii="Times New Roman" w:hAnsi="Times New Roman" w:cs="Times New Roman"/>
          <w:sz w:val="24"/>
          <w:szCs w:val="24"/>
        </w:rPr>
        <w:t xml:space="preserve">lients and getting the Business Requirements. </w:t>
      </w:r>
      <w:r w:rsidR="00B276DE">
        <w:rPr>
          <w:rFonts w:ascii="Times New Roman" w:hAnsi="Times New Roman" w:cs="Times New Roman"/>
          <w:sz w:val="24"/>
          <w:szCs w:val="24"/>
        </w:rPr>
        <w:t xml:space="preserve">I have also enrolled few courses on LinkedIn learning and Coursera websites. </w:t>
      </w:r>
      <w:r w:rsidR="00834B6E">
        <w:rPr>
          <w:rFonts w:ascii="Times New Roman" w:hAnsi="Times New Roman" w:cs="Times New Roman"/>
          <w:sz w:val="24"/>
          <w:szCs w:val="24"/>
        </w:rPr>
        <w:t>In the coming weeks</w:t>
      </w:r>
      <w:r w:rsidR="00E10E9D">
        <w:rPr>
          <w:rFonts w:ascii="Times New Roman" w:hAnsi="Times New Roman" w:cs="Times New Roman"/>
          <w:sz w:val="24"/>
          <w:szCs w:val="24"/>
        </w:rPr>
        <w:t>,</w:t>
      </w:r>
      <w:r w:rsidR="00834B6E">
        <w:rPr>
          <w:rFonts w:ascii="Times New Roman" w:hAnsi="Times New Roman" w:cs="Times New Roman"/>
          <w:sz w:val="24"/>
          <w:szCs w:val="24"/>
        </w:rPr>
        <w:t xml:space="preserve"> I will be dealing with Dataset creation by following Esri’s best practices and work on creating SQL Views and pull them into Power BI to create a report and present it to the necessary stakeholders and </w:t>
      </w:r>
      <w:r w:rsidR="009615CA">
        <w:rPr>
          <w:rFonts w:ascii="Times New Roman" w:hAnsi="Times New Roman" w:cs="Times New Roman"/>
          <w:sz w:val="24"/>
          <w:szCs w:val="24"/>
        </w:rPr>
        <w:t xml:space="preserve">deliver strategies to increase their revenue and Learners Engagement. To pursue all the above aspects, I have drafted a plan and will go ahead with it by adding/ removing </w:t>
      </w:r>
      <w:r w:rsidR="007A77FF">
        <w:rPr>
          <w:rFonts w:ascii="Times New Roman" w:hAnsi="Times New Roman" w:cs="Times New Roman"/>
          <w:sz w:val="24"/>
          <w:szCs w:val="24"/>
        </w:rPr>
        <w:t xml:space="preserve">them </w:t>
      </w:r>
      <w:r w:rsidR="00E92765">
        <w:rPr>
          <w:rFonts w:ascii="Times New Roman" w:hAnsi="Times New Roman" w:cs="Times New Roman"/>
          <w:sz w:val="24"/>
          <w:szCs w:val="24"/>
        </w:rPr>
        <w:t>when necessary</w:t>
      </w:r>
      <w:r w:rsidR="007A77FF">
        <w:rPr>
          <w:rFonts w:ascii="Times New Roman" w:hAnsi="Times New Roman" w:cs="Times New Roman"/>
          <w:sz w:val="24"/>
          <w:szCs w:val="24"/>
        </w:rPr>
        <w:t xml:space="preserve">. </w:t>
      </w:r>
      <w:r w:rsidR="0066627A">
        <w:rPr>
          <w:rFonts w:ascii="Times New Roman" w:hAnsi="Times New Roman" w:cs="Times New Roman"/>
          <w:sz w:val="24"/>
          <w:szCs w:val="24"/>
        </w:rPr>
        <w:t xml:space="preserve">I am always open to learn and work with anyone and up for the continuous experiential learning experience at Esri. </w:t>
      </w:r>
    </w:p>
    <w:p w14:paraId="24CCB1B3" w14:textId="77777777" w:rsidR="00A13663" w:rsidRPr="00561111" w:rsidRDefault="00A13663" w:rsidP="00757201">
      <w:pPr>
        <w:spacing w:line="48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FAC09E6" w14:textId="77777777" w:rsidR="007D641A" w:rsidRPr="00561111" w:rsidRDefault="007D641A" w:rsidP="00757201">
      <w:pPr>
        <w:spacing w:line="480" w:lineRule="auto"/>
        <w:jc w:val="both"/>
        <w:rPr>
          <w:rFonts w:ascii="Times New Roman" w:hAnsi="Times New Roman" w:cs="Times New Roman"/>
          <w:sz w:val="24"/>
          <w:szCs w:val="24"/>
        </w:rPr>
      </w:pPr>
    </w:p>
    <w:sectPr w:rsidR="007D641A" w:rsidRPr="00561111">
      <w:head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DF23C" w14:textId="77777777" w:rsidR="00483875" w:rsidRDefault="00483875" w:rsidP="00375840">
      <w:pPr>
        <w:spacing w:after="0" w:line="240" w:lineRule="auto"/>
      </w:pPr>
      <w:r>
        <w:separator/>
      </w:r>
    </w:p>
  </w:endnote>
  <w:endnote w:type="continuationSeparator" w:id="0">
    <w:p w14:paraId="7CF4E3B3" w14:textId="77777777" w:rsidR="00483875" w:rsidRDefault="00483875" w:rsidP="003758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DE0F37" w14:textId="77777777" w:rsidR="00483875" w:rsidRDefault="00483875" w:rsidP="00375840">
      <w:pPr>
        <w:spacing w:after="0" w:line="240" w:lineRule="auto"/>
      </w:pPr>
      <w:r>
        <w:separator/>
      </w:r>
    </w:p>
  </w:footnote>
  <w:footnote w:type="continuationSeparator" w:id="0">
    <w:p w14:paraId="1528B471" w14:textId="77777777" w:rsidR="00483875" w:rsidRDefault="00483875" w:rsidP="003758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792552" w14:textId="5946E6F5" w:rsidR="00317B48" w:rsidRPr="00317B48" w:rsidRDefault="00375840" w:rsidP="00317B48">
    <w:pPr>
      <w:pStyle w:val="Header"/>
    </w:pPr>
    <w:r>
      <w:t>Co-op Reflection Paper Assignmen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81BCA"/>
    <w:multiLevelType w:val="hybridMultilevel"/>
    <w:tmpl w:val="AFDAAC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wtDQ1NjIzMTC2NDZQ0lEKTi0uzszPAykwqgUA9GUnuCwAAAA="/>
  </w:docVars>
  <w:rsids>
    <w:rsidRoot w:val="00030453"/>
    <w:rsid w:val="00005DCA"/>
    <w:rsid w:val="00027CBA"/>
    <w:rsid w:val="00030453"/>
    <w:rsid w:val="000A1EB6"/>
    <w:rsid w:val="000B5DEE"/>
    <w:rsid w:val="000D3730"/>
    <w:rsid w:val="000F6989"/>
    <w:rsid w:val="00117E33"/>
    <w:rsid w:val="001502D1"/>
    <w:rsid w:val="00181BE6"/>
    <w:rsid w:val="00197E51"/>
    <w:rsid w:val="001A0865"/>
    <w:rsid w:val="001A0A90"/>
    <w:rsid w:val="001C1CD6"/>
    <w:rsid w:val="001C3B89"/>
    <w:rsid w:val="001D0B3C"/>
    <w:rsid w:val="00211F15"/>
    <w:rsid w:val="002120DF"/>
    <w:rsid w:val="00251D2C"/>
    <w:rsid w:val="00252AE0"/>
    <w:rsid w:val="00287EB8"/>
    <w:rsid w:val="00297DD3"/>
    <w:rsid w:val="002C378F"/>
    <w:rsid w:val="002C5F58"/>
    <w:rsid w:val="00311555"/>
    <w:rsid w:val="00313C37"/>
    <w:rsid w:val="00354E73"/>
    <w:rsid w:val="00375840"/>
    <w:rsid w:val="003B4ED8"/>
    <w:rsid w:val="003B75FC"/>
    <w:rsid w:val="003C6D9A"/>
    <w:rsid w:val="003F5967"/>
    <w:rsid w:val="003F7F46"/>
    <w:rsid w:val="004035ED"/>
    <w:rsid w:val="00406088"/>
    <w:rsid w:val="00434192"/>
    <w:rsid w:val="004627B7"/>
    <w:rsid w:val="00470691"/>
    <w:rsid w:val="00483875"/>
    <w:rsid w:val="00490777"/>
    <w:rsid w:val="004B3A42"/>
    <w:rsid w:val="004B6880"/>
    <w:rsid w:val="004C59F5"/>
    <w:rsid w:val="004C61CD"/>
    <w:rsid w:val="004F05A0"/>
    <w:rsid w:val="004F517E"/>
    <w:rsid w:val="005479EE"/>
    <w:rsid w:val="00552A01"/>
    <w:rsid w:val="00560E81"/>
    <w:rsid w:val="00561111"/>
    <w:rsid w:val="005B2B7A"/>
    <w:rsid w:val="005D0283"/>
    <w:rsid w:val="005E72C2"/>
    <w:rsid w:val="00615069"/>
    <w:rsid w:val="0066627A"/>
    <w:rsid w:val="00683117"/>
    <w:rsid w:val="006A73AF"/>
    <w:rsid w:val="006B3981"/>
    <w:rsid w:val="006D2835"/>
    <w:rsid w:val="00744B0F"/>
    <w:rsid w:val="00757201"/>
    <w:rsid w:val="00762D3C"/>
    <w:rsid w:val="00771FFA"/>
    <w:rsid w:val="00776D0E"/>
    <w:rsid w:val="007A77FF"/>
    <w:rsid w:val="007C659A"/>
    <w:rsid w:val="007D641A"/>
    <w:rsid w:val="007E0684"/>
    <w:rsid w:val="007F23A2"/>
    <w:rsid w:val="007F31DB"/>
    <w:rsid w:val="007F462F"/>
    <w:rsid w:val="00834B6E"/>
    <w:rsid w:val="00886C57"/>
    <w:rsid w:val="00890DF8"/>
    <w:rsid w:val="00891701"/>
    <w:rsid w:val="00897BB0"/>
    <w:rsid w:val="008C618B"/>
    <w:rsid w:val="008D3BD7"/>
    <w:rsid w:val="008E425F"/>
    <w:rsid w:val="00923968"/>
    <w:rsid w:val="009349A3"/>
    <w:rsid w:val="00956FF3"/>
    <w:rsid w:val="009615CA"/>
    <w:rsid w:val="00964ED8"/>
    <w:rsid w:val="00973AB0"/>
    <w:rsid w:val="009762F0"/>
    <w:rsid w:val="009862C2"/>
    <w:rsid w:val="009D09A8"/>
    <w:rsid w:val="009D69FE"/>
    <w:rsid w:val="009F27E2"/>
    <w:rsid w:val="009F5F5D"/>
    <w:rsid w:val="009F7181"/>
    <w:rsid w:val="00A13663"/>
    <w:rsid w:val="00A1497A"/>
    <w:rsid w:val="00A17ACE"/>
    <w:rsid w:val="00A274C7"/>
    <w:rsid w:val="00A646B1"/>
    <w:rsid w:val="00A81E93"/>
    <w:rsid w:val="00A837E6"/>
    <w:rsid w:val="00AB0B2A"/>
    <w:rsid w:val="00AF3CBA"/>
    <w:rsid w:val="00B06769"/>
    <w:rsid w:val="00B276DE"/>
    <w:rsid w:val="00B51D94"/>
    <w:rsid w:val="00B6411F"/>
    <w:rsid w:val="00B679C2"/>
    <w:rsid w:val="00B74FB3"/>
    <w:rsid w:val="00B87E6D"/>
    <w:rsid w:val="00B91353"/>
    <w:rsid w:val="00BA6BBD"/>
    <w:rsid w:val="00BC0F78"/>
    <w:rsid w:val="00BF08DF"/>
    <w:rsid w:val="00C33090"/>
    <w:rsid w:val="00C72B43"/>
    <w:rsid w:val="00CA3816"/>
    <w:rsid w:val="00CA747A"/>
    <w:rsid w:val="00CB21FB"/>
    <w:rsid w:val="00D03D7C"/>
    <w:rsid w:val="00D4006A"/>
    <w:rsid w:val="00D50CDE"/>
    <w:rsid w:val="00D751AA"/>
    <w:rsid w:val="00D8065C"/>
    <w:rsid w:val="00DC399D"/>
    <w:rsid w:val="00DF66AA"/>
    <w:rsid w:val="00E060EB"/>
    <w:rsid w:val="00E10E9D"/>
    <w:rsid w:val="00E25A2A"/>
    <w:rsid w:val="00E50414"/>
    <w:rsid w:val="00E549E8"/>
    <w:rsid w:val="00E70E72"/>
    <w:rsid w:val="00E92765"/>
    <w:rsid w:val="00E968FE"/>
    <w:rsid w:val="00E972AF"/>
    <w:rsid w:val="00EA3CD2"/>
    <w:rsid w:val="00EC25BC"/>
    <w:rsid w:val="00ED2F7A"/>
    <w:rsid w:val="00F130BD"/>
    <w:rsid w:val="00F16FE8"/>
    <w:rsid w:val="00F327E6"/>
    <w:rsid w:val="00F371E8"/>
    <w:rsid w:val="00F51B9C"/>
    <w:rsid w:val="00F6334D"/>
    <w:rsid w:val="00F65069"/>
    <w:rsid w:val="00F7756F"/>
    <w:rsid w:val="00F90F44"/>
    <w:rsid w:val="00FB2DB0"/>
    <w:rsid w:val="00FF356F"/>
    <w:rsid w:val="00FF57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981713"/>
  <w15:chartTrackingRefBased/>
  <w15:docId w15:val="{5727A222-F4E3-47D7-9D39-98BBD9AE87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419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B9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B9C"/>
  </w:style>
  <w:style w:type="paragraph" w:styleId="Footer">
    <w:name w:val="footer"/>
    <w:basedOn w:val="Normal"/>
    <w:link w:val="FooterChar"/>
    <w:uiPriority w:val="99"/>
    <w:unhideWhenUsed/>
    <w:rsid w:val="0037584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75840"/>
  </w:style>
  <w:style w:type="paragraph" w:styleId="ListParagraph">
    <w:name w:val="List Paragraph"/>
    <w:basedOn w:val="Normal"/>
    <w:uiPriority w:val="34"/>
    <w:qFormat/>
    <w:rsid w:val="00D751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3</Pages>
  <Words>650</Words>
  <Characters>370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Raj Thota</dc:creator>
  <cp:keywords/>
  <dc:description/>
  <cp:lastModifiedBy>Sunil Raj Thota</cp:lastModifiedBy>
  <cp:revision>118</cp:revision>
  <dcterms:created xsi:type="dcterms:W3CDTF">2021-08-07T14:18:00Z</dcterms:created>
  <dcterms:modified xsi:type="dcterms:W3CDTF">2021-08-07T15:40:00Z</dcterms:modified>
</cp:coreProperties>
</file>